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25236" w14:textId="301EEDB3" w:rsidR="00406810" w:rsidRDefault="00406810" w:rsidP="00406810">
      <w:pPr>
        <w:pStyle w:val="1"/>
        <w:jc w:val="center"/>
      </w:pPr>
      <w:r>
        <w:t>Лабораторная работа № 2</w:t>
      </w:r>
    </w:p>
    <w:p w14:paraId="710D2E82" w14:textId="77777777" w:rsidR="00E6203E" w:rsidRDefault="00E6203E" w:rsidP="00E6203E">
      <w:pPr>
        <w:pStyle w:val="2"/>
        <w:jc w:val="center"/>
      </w:pPr>
      <w:r w:rsidRPr="00E6203E">
        <w:t>Контрольные вопросы</w:t>
      </w:r>
    </w:p>
    <w:p w14:paraId="2D91B203" w14:textId="796349A5" w:rsidR="00E6203E" w:rsidRPr="00E6203E" w:rsidRDefault="00E6203E" w:rsidP="00E6203E">
      <w:pPr>
        <w:pStyle w:val="3"/>
        <w:jc w:val="center"/>
      </w:pPr>
      <w:r>
        <w:t>Вопросы</w:t>
      </w:r>
    </w:p>
    <w:p w14:paraId="174E0DE6" w14:textId="77777777" w:rsidR="00406810" w:rsidRDefault="00406810" w:rsidP="00406810">
      <w:pPr>
        <w:pStyle w:val="a3"/>
        <w:numPr>
          <w:ilvl w:val="0"/>
          <w:numId w:val="1"/>
        </w:numPr>
      </w:pPr>
      <w:r>
        <w:t>Назовите основные параметры источника тока.</w:t>
      </w:r>
    </w:p>
    <w:p w14:paraId="2877ECF3" w14:textId="7F9EF0FA" w:rsidR="00406810" w:rsidRDefault="00406810" w:rsidP="00406810">
      <w:pPr>
        <w:pStyle w:val="a3"/>
        <w:numPr>
          <w:ilvl w:val="0"/>
          <w:numId w:val="1"/>
        </w:numPr>
      </w:pPr>
      <w:r>
        <w:t>Что называется номинальным током источника?</w:t>
      </w:r>
    </w:p>
    <w:p w14:paraId="1BC9E931" w14:textId="3650D253" w:rsidR="00406810" w:rsidRDefault="00406810" w:rsidP="00406810">
      <w:pPr>
        <w:pStyle w:val="a3"/>
        <w:numPr>
          <w:ilvl w:val="0"/>
          <w:numId w:val="1"/>
        </w:numPr>
        <w:jc w:val="both"/>
      </w:pPr>
      <w:r>
        <w:t xml:space="preserve">Как определить ЭДС источника </w:t>
      </w:r>
      <w:r w:rsidRPr="00406810">
        <w:rPr>
          <w:i/>
          <w:iCs/>
        </w:rPr>
        <w:t>E</w:t>
      </w:r>
      <w:r>
        <w:t>?</w:t>
      </w:r>
    </w:p>
    <w:p w14:paraId="2C03B825" w14:textId="450BFD1F" w:rsidR="00406810" w:rsidRDefault="00406810" w:rsidP="00406810">
      <w:pPr>
        <w:pStyle w:val="a3"/>
        <w:numPr>
          <w:ilvl w:val="0"/>
          <w:numId w:val="1"/>
        </w:numPr>
      </w:pPr>
      <w:r>
        <w:t>Как определить внутреннее сопротивление r источника?</w:t>
      </w:r>
    </w:p>
    <w:p w14:paraId="25BC37E3" w14:textId="4FFE9D53" w:rsidR="00406810" w:rsidRDefault="00406810" w:rsidP="00406810">
      <w:pPr>
        <w:pStyle w:val="a3"/>
        <w:numPr>
          <w:ilvl w:val="0"/>
          <w:numId w:val="1"/>
        </w:numPr>
      </w:pPr>
      <w:r>
        <w:t xml:space="preserve">Как напряжение на зажимах источника </w:t>
      </w:r>
      <w:r w:rsidRPr="00406810">
        <w:rPr>
          <w:i/>
          <w:iCs/>
        </w:rPr>
        <w:t>U</w:t>
      </w:r>
      <w:r>
        <w:t xml:space="preserve"> зависит от тока I?</w:t>
      </w:r>
    </w:p>
    <w:p w14:paraId="40B8CE24" w14:textId="5732B38C" w:rsidR="00406810" w:rsidRDefault="00406810" w:rsidP="00406810">
      <w:pPr>
        <w:pStyle w:val="a3"/>
        <w:numPr>
          <w:ilvl w:val="0"/>
          <w:numId w:val="1"/>
        </w:numPr>
      </w:pPr>
      <w:r>
        <w:t xml:space="preserve">Какие условия должны выполняться, чтобы при измерении вольтметром получить </w:t>
      </w:r>
      <w:r w:rsidRPr="00406810">
        <w:rPr>
          <w:i/>
          <w:iCs/>
        </w:rPr>
        <w:t>U</w:t>
      </w:r>
      <w:r w:rsidRPr="00406810">
        <w:t xml:space="preserve"> =</w:t>
      </w:r>
      <w:r w:rsidRPr="00406810">
        <w:rPr>
          <w:i/>
          <w:iCs/>
        </w:rPr>
        <w:t xml:space="preserve"> E</w:t>
      </w:r>
      <w:r>
        <w:t>?</w:t>
      </w:r>
    </w:p>
    <w:p w14:paraId="0CC90A48" w14:textId="194188C4" w:rsidR="00406810" w:rsidRDefault="00406810" w:rsidP="00406810">
      <w:pPr>
        <w:pStyle w:val="a3"/>
        <w:numPr>
          <w:ilvl w:val="0"/>
          <w:numId w:val="1"/>
        </w:numPr>
      </w:pPr>
      <w:r>
        <w:t xml:space="preserve">Чему равно </w:t>
      </w:r>
      <w:r w:rsidRPr="00406810">
        <w:rPr>
          <w:i/>
          <w:iCs/>
        </w:rPr>
        <w:t>U</w:t>
      </w:r>
      <w:r>
        <w:t xml:space="preserve"> источника при токе короткого замыкания?</w:t>
      </w:r>
    </w:p>
    <w:p w14:paraId="65917927" w14:textId="4546B23C" w:rsidR="00406810" w:rsidRDefault="00406810" w:rsidP="00406810">
      <w:pPr>
        <w:pStyle w:val="a3"/>
        <w:numPr>
          <w:ilvl w:val="0"/>
          <w:numId w:val="1"/>
        </w:numPr>
      </w:pPr>
      <w:r>
        <w:t xml:space="preserve">Каково соотношение между </w:t>
      </w:r>
      <w:r w:rsidRPr="00406810">
        <w:rPr>
          <w:i/>
          <w:iCs/>
        </w:rPr>
        <w:t>U</w:t>
      </w:r>
      <w:r>
        <w:t xml:space="preserve"> и </w:t>
      </w:r>
      <w:r w:rsidRPr="00406810">
        <w:rPr>
          <w:i/>
          <w:iCs/>
        </w:rPr>
        <w:t>Ε</w:t>
      </w:r>
      <w:r>
        <w:t xml:space="preserve"> источника при работе его в режиме генератора?</w:t>
      </w:r>
    </w:p>
    <w:p w14:paraId="18E1C9DA" w14:textId="09BE3F64" w:rsidR="00406810" w:rsidRDefault="00406810" w:rsidP="00406810">
      <w:pPr>
        <w:pStyle w:val="a3"/>
        <w:numPr>
          <w:ilvl w:val="0"/>
          <w:numId w:val="1"/>
        </w:numPr>
      </w:pPr>
      <w:r>
        <w:t>Укажите зажимы исследуемого источника в схеме на рис. 2.4.</w:t>
      </w:r>
    </w:p>
    <w:p w14:paraId="7220EA06" w14:textId="22A09DB2" w:rsidR="0065100E" w:rsidRDefault="00406810" w:rsidP="00406810">
      <w:pPr>
        <w:pStyle w:val="a3"/>
        <w:numPr>
          <w:ilvl w:val="0"/>
          <w:numId w:val="1"/>
        </w:numPr>
      </w:pPr>
      <w:r>
        <w:t xml:space="preserve">Объясните назначение ключа </w:t>
      </w:r>
      <w:r w:rsidRPr="00406810">
        <w:rPr>
          <w:i/>
          <w:iCs/>
        </w:rPr>
        <w:t>В</w:t>
      </w:r>
      <w:r w:rsidRPr="00406810">
        <w:rPr>
          <w:i/>
          <w:iCs/>
          <w:vertAlign w:val="subscript"/>
        </w:rPr>
        <w:t>2</w:t>
      </w:r>
      <w:r>
        <w:t xml:space="preserve"> в схеме на рис. 2.4.</w:t>
      </w:r>
    </w:p>
    <w:p w14:paraId="663BB897" w14:textId="76222FAB" w:rsidR="00406810" w:rsidRDefault="00E6203E" w:rsidP="00E6203E">
      <w:pPr>
        <w:pStyle w:val="3"/>
        <w:jc w:val="center"/>
      </w:pPr>
      <w:r>
        <w:t>Ответы</w:t>
      </w:r>
    </w:p>
    <w:p w14:paraId="188BBBA5" w14:textId="5EE824F0" w:rsidR="00E6203E" w:rsidRDefault="00D154FB" w:rsidP="00D154FB">
      <w:pPr>
        <w:pStyle w:val="a3"/>
        <w:numPr>
          <w:ilvl w:val="0"/>
          <w:numId w:val="2"/>
        </w:numPr>
      </w:pPr>
      <w:r>
        <w:t>Сила тока, мощность, напряжение, падение напряжения, разность потенциалов и ЭДС, а также падение потенциала и потеря напряжения.</w:t>
      </w:r>
    </w:p>
    <w:p w14:paraId="403EF7C2" w14:textId="484DA171" w:rsidR="00AE0DDA" w:rsidRDefault="00AE0DDA" w:rsidP="00D154FB">
      <w:pPr>
        <w:pStyle w:val="a3"/>
        <w:numPr>
          <w:ilvl w:val="0"/>
          <w:numId w:val="2"/>
        </w:numPr>
      </w:pPr>
      <w:r w:rsidRPr="00AE0DDA">
        <w:t>Наибольший допустимый по условиям нагрева токопроводящих частей и изоляции ток, при котором оборудование может работать неограниченно длительное время.</w:t>
      </w:r>
    </w:p>
    <w:p w14:paraId="65374F54" w14:textId="3ED57413" w:rsidR="00D154FB" w:rsidRPr="006A2123" w:rsidRDefault="00D154FB" w:rsidP="00D154FB">
      <w:pPr>
        <w:pStyle w:val="a3"/>
        <w:numPr>
          <w:ilvl w:val="0"/>
          <w:numId w:val="2"/>
        </w:numPr>
      </w:pPr>
      <w:r w:rsidRPr="00D154FB">
        <w:t>ЭДС, которая действует в замкнутой цепи</w:t>
      </w:r>
      <w:r>
        <w:t xml:space="preserve">: </w:t>
      </w:r>
      <m:oMath>
        <m:r>
          <w:rPr>
            <w:rFonts w:ascii="Cambria Math" w:hAnsi="Cambria Math"/>
          </w:rPr>
          <m:t>ε=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L</m:t>
            </m:r>
          </m:sub>
          <m:sup>
            <m:r>
              <w:rPr>
                <w:rFonts w:ascii="Cambria Math" w:hAnsi="Cambria Math"/>
              </w:rPr>
              <m:t xml:space="preserve"> </m:t>
            </m:r>
          </m:sup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acc>
              </m:e>
            </m:acc>
            <m:r>
              <w:rPr>
                <w:rFonts w:ascii="Cambria Math" w:hAnsi="Cambria Math"/>
              </w:rPr>
              <m:t>d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l</m:t>
                </m:r>
              </m:e>
            </m:acc>
          </m:e>
        </m:nary>
      </m:oMath>
      <w:r w:rsidR="006A2123">
        <w:rPr>
          <w:rFonts w:eastAsiaTheme="minorEastAsia"/>
          <w:lang w:val="en-150"/>
        </w:rPr>
        <w:t xml:space="preserve">, </w:t>
      </w:r>
      <w:r w:rsidR="006A2123">
        <w:rPr>
          <w:rFonts w:eastAsiaTheme="minorEastAsia"/>
        </w:rPr>
        <w:t xml:space="preserve">закон Ома для произвольного участка цепи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12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φ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φ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12</m:t>
            </m:r>
          </m:sub>
        </m:sSub>
      </m:oMath>
      <w:r w:rsidR="006A2123">
        <w:rPr>
          <w:rFonts w:eastAsiaTheme="minorEastAsia"/>
        </w:rPr>
        <w:t>.</w:t>
      </w:r>
    </w:p>
    <w:p w14:paraId="1DD2D459" w14:textId="3FAB9DD8" w:rsidR="006A2123" w:rsidRPr="007D4CA3" w:rsidRDefault="007D4CA3" w:rsidP="00D154FB">
      <w:pPr>
        <w:pStyle w:val="a3"/>
        <w:numPr>
          <w:ilvl w:val="0"/>
          <w:numId w:val="2"/>
        </w:numPr>
      </w:pPr>
      <m:oMath>
        <m:r>
          <w:rPr>
            <w:rFonts w:ascii="Cambria Math" w:hAnsi="Cambria Math"/>
          </w:rPr>
          <m:t>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</m:t>
            </m:r>
          </m:den>
        </m:f>
      </m:oMath>
      <w:r>
        <w:rPr>
          <w:rFonts w:eastAsiaTheme="minorEastAsia"/>
          <w:lang w:val="en-150"/>
        </w:rPr>
        <w:t>.</w:t>
      </w:r>
    </w:p>
    <w:p w14:paraId="35D348A7" w14:textId="527FD557" w:rsidR="007D4CA3" w:rsidRPr="008B4D11" w:rsidRDefault="007D4CA3" w:rsidP="007D4CA3">
      <w:pPr>
        <w:pStyle w:val="a3"/>
        <w:numPr>
          <w:ilvl w:val="0"/>
          <w:numId w:val="2"/>
        </w:numPr>
      </w:pPr>
      <w:r>
        <w:t xml:space="preserve">Напряж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аb</m:t>
            </m:r>
          </m:sub>
        </m:sSub>
      </m:oMath>
      <w:r>
        <w:t xml:space="preserve"> на зажимах источника станет меньше ЭДС на величину падения напряжения внутри источника (на внутреннем сопротивлении):</w:t>
      </w:r>
      <w:r w:rsidR="008B4D11">
        <w:t xml:space="preserve"> </w:t>
      </w:r>
      <m:oMath>
        <m:r>
          <w:rPr>
            <w:rFonts w:ascii="Cambria Math" w:hAnsi="Cambria Math"/>
          </w:rPr>
          <m:t>U=E-Ir</m:t>
        </m:r>
      </m:oMath>
      <w:r w:rsidR="008B4D11">
        <w:rPr>
          <w:rFonts w:eastAsiaTheme="minorEastAsia"/>
          <w:lang w:val="en-150"/>
        </w:rPr>
        <w:t>.</w:t>
      </w:r>
    </w:p>
    <w:p w14:paraId="0D283F81" w14:textId="593AD02A" w:rsidR="008B4D11" w:rsidRPr="008B4D11" w:rsidRDefault="008B4D11" w:rsidP="008B4D11">
      <w:pPr>
        <w:pStyle w:val="a3"/>
        <w:numPr>
          <w:ilvl w:val="0"/>
          <w:numId w:val="2"/>
        </w:numPr>
      </w:pPr>
      <w:r>
        <w:t>При</w:t>
      </w:r>
      <w:r w:rsidR="00F66C8E" w:rsidRPr="00F66C8E">
        <w:t xml:space="preserve"> </w:t>
      </w:r>
      <w:r w:rsidR="00F66C8E">
        <w:t>р</w:t>
      </w:r>
      <w:r w:rsidR="00F66C8E" w:rsidRPr="00F66C8E">
        <w:t>абот</w:t>
      </w:r>
      <w:r w:rsidR="00F66C8E">
        <w:t>е</w:t>
      </w:r>
      <w:r w:rsidR="00F66C8E" w:rsidRPr="00F66C8E">
        <w:t xml:space="preserve"> источника тока в режиме генератора</w:t>
      </w:r>
      <w:r>
        <w:t xml:space="preserve"> </w:t>
      </w:r>
      <w:r w:rsidR="00F66C8E">
        <w:t xml:space="preserve">и </w:t>
      </w:r>
      <w:r>
        <w:t>разомкнутой</w:t>
      </w:r>
      <w:r w:rsidRPr="008B4D11">
        <w:rPr>
          <w:lang w:val="en-150"/>
        </w:rPr>
        <w:t xml:space="preserve"> </w:t>
      </w:r>
      <w:r>
        <w:t xml:space="preserve">цепи разность потенциало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а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(в дальнейшем напряж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аb</m:t>
            </m:r>
          </m:sub>
        </m:sSub>
      </m:oMath>
      <w:r>
        <w:t>) на его</w:t>
      </w:r>
      <w:r>
        <w:rPr>
          <w:lang w:val="en-150"/>
        </w:rPr>
        <w:t xml:space="preserve"> </w:t>
      </w:r>
      <w:r>
        <w:t>концах равна ЭДС Е</w:t>
      </w:r>
      <w:r>
        <w:rPr>
          <w:lang w:val="en-150"/>
        </w:rPr>
        <w:t>.</w:t>
      </w:r>
    </w:p>
    <w:p w14:paraId="0E2D993B" w14:textId="58C41066" w:rsidR="008B4D11" w:rsidRDefault="008B4D11" w:rsidP="008B4D11">
      <w:pPr>
        <w:pStyle w:val="a3"/>
        <w:numPr>
          <w:ilvl w:val="0"/>
          <w:numId w:val="2"/>
        </w:numPr>
      </w:pPr>
      <w:r>
        <w:t>0 В.</w:t>
      </w:r>
    </w:p>
    <w:p w14:paraId="74B5F5D0" w14:textId="5D8E0AA9" w:rsidR="002D5F5E" w:rsidRDefault="00F66C8E" w:rsidP="00F66C8E">
      <w:pPr>
        <w:pStyle w:val="a3"/>
        <w:numPr>
          <w:ilvl w:val="0"/>
          <w:numId w:val="2"/>
        </w:numPr>
      </w:pPr>
      <w:r w:rsidRPr="00F66C8E">
        <w:t xml:space="preserve">При разомкнутой цепи напряж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аb</m:t>
            </m:r>
          </m:sub>
        </m:sSub>
      </m:oMath>
      <w:r>
        <w:rPr>
          <w:rFonts w:eastAsiaTheme="minorEastAsia"/>
        </w:rPr>
        <w:t xml:space="preserve"> </w:t>
      </w:r>
      <w:r w:rsidRPr="00F66C8E">
        <w:t>на его концах равна ЭДС Е.</w:t>
      </w:r>
    </w:p>
    <w:p w14:paraId="32DFF9DA" w14:textId="772356DB" w:rsidR="002D5F5E" w:rsidRDefault="00756116" w:rsidP="008B4D11">
      <w:pPr>
        <w:pStyle w:val="a3"/>
        <w:numPr>
          <w:ilvl w:val="0"/>
          <w:numId w:val="2"/>
        </w:numPr>
      </w:pPr>
      <w:r>
        <w:t xml:space="preserve">Зажимы обозначены кругом с крестом, в </w:t>
      </w:r>
      <w:r w:rsidR="00B26A7A">
        <w:t xml:space="preserve">ламповом реостате </w:t>
      </w:r>
      <w:r w:rsidR="00B26A7A" w:rsidRPr="00B26A7A">
        <w:t>"AX",</w:t>
      </w:r>
      <w:r w:rsidR="00B26A7A">
        <w:t xml:space="preserve"> </w:t>
      </w:r>
      <w:r w:rsidR="00B26A7A" w:rsidRPr="00B26A7A">
        <w:t>"BY",</w:t>
      </w:r>
      <w:r w:rsidR="00B26A7A">
        <w:t xml:space="preserve"> </w:t>
      </w:r>
      <w:r w:rsidR="00B26A7A" w:rsidRPr="00B26A7A">
        <w:t>"CZ"</w:t>
      </w:r>
      <w:r w:rsidR="00B26A7A">
        <w:t>.</w:t>
      </w:r>
    </w:p>
    <w:p w14:paraId="21C804C0" w14:textId="0F393701" w:rsidR="00B26A7A" w:rsidRDefault="002107B7" w:rsidP="008B4D11">
      <w:pPr>
        <w:pStyle w:val="a3"/>
        <w:numPr>
          <w:ilvl w:val="0"/>
          <w:numId w:val="2"/>
        </w:numPr>
      </w:pPr>
      <w:r>
        <w:t xml:space="preserve">Для проведения опыта короткого замыкания и сравнения с результатами </w:t>
      </w:r>
      <m:oMath>
        <m:sSub>
          <m:sSubPr>
            <m:ctrlPr>
              <w:rPr>
                <w:rFonts w:ascii="Cambria Math" w:hAnsi="Cambria Math"/>
                <w:i/>
                <w:lang w:val="en-150"/>
              </w:rPr>
            </m:ctrlPr>
          </m:sSubPr>
          <m:e>
            <m:r>
              <w:rPr>
                <w:rFonts w:ascii="Cambria Math" w:hAnsi="Cambria Math"/>
                <w:lang w:val="en-150"/>
              </w:rPr>
              <m:t>B</m:t>
            </m:r>
          </m:e>
          <m:sub>
            <m:r>
              <w:rPr>
                <w:rFonts w:ascii="Cambria Math" w:hAnsi="Cambria Math"/>
                <w:lang w:val="en-150"/>
              </w:rPr>
              <m:t>3</m:t>
            </m:r>
          </m:sub>
        </m:sSub>
      </m:oMath>
      <w:r>
        <w:rPr>
          <w:rFonts w:eastAsiaTheme="minorEastAsia"/>
          <w:lang w:val="en-150"/>
        </w:rPr>
        <w:t>.</w:t>
      </w:r>
    </w:p>
    <w:p w14:paraId="4BE56D7A" w14:textId="1B6325BB" w:rsidR="00E52FE6" w:rsidRDefault="00E52FE6" w:rsidP="00E52FE6">
      <w:pPr>
        <w:pStyle w:val="2"/>
        <w:jc w:val="center"/>
      </w:pPr>
      <w:r w:rsidRPr="00E52FE6">
        <w:t>Упражнения для самостоятельной работы</w:t>
      </w:r>
    </w:p>
    <w:p w14:paraId="45AB2C0F" w14:textId="52C60CF8" w:rsidR="00E52FE6" w:rsidRPr="00E52FE6" w:rsidRDefault="00E52FE6" w:rsidP="00E52FE6">
      <w:pPr>
        <w:pStyle w:val="3"/>
        <w:jc w:val="center"/>
      </w:pPr>
      <w:r>
        <w:t>1</w:t>
      </w:r>
    </w:p>
    <w:p w14:paraId="1F08E951" w14:textId="21AFED0B" w:rsidR="00E52FE6" w:rsidRDefault="00E52FE6" w:rsidP="00E52FE6">
      <w:r>
        <w:t>Аккумулятор с ЭДС Ε = 6,0 В и внутренним сопротивлением r = 0,1 Ом питает внешнюю цепь с сопротивлением R = 11,9 Ом. Какое количество теплоты Q выделится во всей цепи за время t = 10 мин (600 с)?</w:t>
      </w:r>
    </w:p>
    <w:p w14:paraId="79BE86AB" w14:textId="494BCD3E" w:rsidR="004674F1" w:rsidRPr="00F1267F" w:rsidRDefault="00E52FE6" w:rsidP="004674F1">
      <w:pPr>
        <w:rPr>
          <w:i/>
          <w:iCs/>
          <w:lang w:val="en-150"/>
        </w:rPr>
      </w:pPr>
      <w:r w:rsidRPr="00F1267F">
        <w:rPr>
          <w:i/>
          <w:iCs/>
        </w:rPr>
        <w:t>По закону Ома для полной цепи: I = ЭДС / (R</w:t>
      </w:r>
      <w:r w:rsidR="004674F1" w:rsidRPr="00F1267F">
        <w:rPr>
          <w:i/>
          <w:iCs/>
        </w:rPr>
        <w:t xml:space="preserve"> </w:t>
      </w:r>
      <w:r w:rsidRPr="00F1267F">
        <w:rPr>
          <w:i/>
          <w:iCs/>
        </w:rPr>
        <w:t>+</w:t>
      </w:r>
      <w:r w:rsidR="004674F1" w:rsidRPr="00F1267F">
        <w:rPr>
          <w:i/>
          <w:iCs/>
        </w:rPr>
        <w:t xml:space="preserve"> </w:t>
      </w:r>
      <w:r w:rsidRPr="00F1267F">
        <w:rPr>
          <w:i/>
          <w:iCs/>
        </w:rPr>
        <w:t>r)</w:t>
      </w:r>
      <w:r w:rsidR="004674F1" w:rsidRPr="00F1267F">
        <w:rPr>
          <w:i/>
          <w:iCs/>
        </w:rPr>
        <w:t xml:space="preserve">, I = 6 / (11,9 + 0,1) = 0,5 А. По закону Джоуля-Ленца: Q = U × I × t, </w:t>
      </w:r>
      <w:r w:rsidR="004674F1" w:rsidRPr="00F1267F">
        <w:rPr>
          <w:i/>
          <w:iCs/>
          <w:lang w:val="en-150"/>
        </w:rPr>
        <w:t>Q =</w:t>
      </w:r>
      <w:r w:rsidR="004674F1" w:rsidRPr="00F1267F">
        <w:rPr>
          <w:i/>
          <w:iCs/>
        </w:rPr>
        <w:t xml:space="preserve"> 6 × 0,5 × 600 = 1 800 Дж</w:t>
      </w:r>
      <w:r w:rsidR="004674F1" w:rsidRPr="00F1267F">
        <w:rPr>
          <w:i/>
          <w:iCs/>
          <w:lang w:val="en-150"/>
        </w:rPr>
        <w:t>.</w:t>
      </w:r>
    </w:p>
    <w:p w14:paraId="7C0DA71A" w14:textId="02D789AF" w:rsidR="004674F1" w:rsidRDefault="004674F1" w:rsidP="004674F1">
      <w:pPr>
        <w:pStyle w:val="3"/>
        <w:jc w:val="center"/>
        <w:rPr>
          <w:lang w:val="en-150"/>
        </w:rPr>
      </w:pPr>
      <w:r>
        <w:rPr>
          <w:lang w:val="en-150"/>
        </w:rPr>
        <w:t>2</w:t>
      </w:r>
    </w:p>
    <w:p w14:paraId="21C9B0C7" w14:textId="4DC3EA72" w:rsidR="004674F1" w:rsidRDefault="00F1267F" w:rsidP="004674F1">
      <w:r w:rsidRPr="00F1267F">
        <w:t>Разность потенциалов в сети зарядной станции равна 20 В. Внутреннее сопротивление аккумулятора, поставленного на зарядку, равно 0,8 Ом; в начальный момент времени его остаточная ЭДС равна 12 В. Какая мощность будет расходоваться станцией на зарядку аккумулятора при этих условиях? Какая часть этой мощности будет расходоваться на нагревание аккумулятора?</w:t>
      </w:r>
    </w:p>
    <w:p w14:paraId="23CC3F40" w14:textId="0C918489" w:rsidR="00F1267F" w:rsidRPr="00B250E4" w:rsidRDefault="00F1267F" w:rsidP="00F1267F">
      <w:pPr>
        <w:rPr>
          <w:i/>
          <w:iCs/>
          <w:lang w:val="en-US"/>
        </w:rPr>
      </w:pPr>
      <w:r w:rsidRPr="00B250E4">
        <w:rPr>
          <w:i/>
          <w:iCs/>
          <w:lang w:val="en-US"/>
        </w:rPr>
        <w:t>I</w:t>
      </w:r>
      <w:r w:rsidRPr="00D42408">
        <w:rPr>
          <w:i/>
          <w:iCs/>
        </w:rPr>
        <w:t xml:space="preserve"> = (</w:t>
      </w:r>
      <w:r w:rsidRPr="00B250E4">
        <w:rPr>
          <w:i/>
          <w:iCs/>
          <w:lang w:val="en-US"/>
        </w:rPr>
        <w:t>U</w:t>
      </w:r>
      <w:r w:rsidRPr="00D42408">
        <w:rPr>
          <w:i/>
          <w:iCs/>
        </w:rPr>
        <w:t xml:space="preserve"> - </w:t>
      </w:r>
      <w:r w:rsidRPr="00B250E4">
        <w:rPr>
          <w:i/>
          <w:iCs/>
          <w:lang w:val="en-US"/>
        </w:rPr>
        <w:t>E</w:t>
      </w:r>
      <w:r w:rsidRPr="00D42408">
        <w:rPr>
          <w:i/>
          <w:iCs/>
        </w:rPr>
        <w:t xml:space="preserve">) / </w:t>
      </w:r>
      <w:r w:rsidRPr="00B250E4">
        <w:rPr>
          <w:i/>
          <w:iCs/>
          <w:lang w:val="en-US"/>
        </w:rPr>
        <w:t>r</w:t>
      </w:r>
      <w:r w:rsidRPr="00D42408">
        <w:rPr>
          <w:i/>
          <w:iCs/>
        </w:rPr>
        <w:t xml:space="preserve"> = (20 - 12) / 0,8 = 10 </w:t>
      </w:r>
      <w:r w:rsidRPr="00B250E4">
        <w:rPr>
          <w:i/>
          <w:iCs/>
          <w:lang w:val="en-US"/>
        </w:rPr>
        <w:t>A</w:t>
      </w:r>
      <w:r w:rsidR="00B250E4" w:rsidRPr="00D42408">
        <w:rPr>
          <w:i/>
          <w:iCs/>
        </w:rPr>
        <w:t xml:space="preserve">, </w:t>
      </w:r>
      <w:r w:rsidRPr="00B250E4">
        <w:rPr>
          <w:i/>
          <w:iCs/>
          <w:lang w:val="en-US"/>
        </w:rPr>
        <w:t>P</w:t>
      </w:r>
      <w:r w:rsidR="00B250E4" w:rsidRPr="00D42408">
        <w:rPr>
          <w:i/>
          <w:iCs/>
        </w:rPr>
        <w:t xml:space="preserve"> </w:t>
      </w:r>
      <w:r w:rsidRPr="00D42408">
        <w:rPr>
          <w:i/>
          <w:iCs/>
        </w:rPr>
        <w:t>(</w:t>
      </w:r>
      <w:proofErr w:type="spellStart"/>
      <w:r w:rsidRPr="00B250E4">
        <w:rPr>
          <w:i/>
          <w:iCs/>
        </w:rPr>
        <w:t>зар</w:t>
      </w:r>
      <w:proofErr w:type="spellEnd"/>
      <w:r w:rsidRPr="00D42408">
        <w:rPr>
          <w:i/>
          <w:iCs/>
        </w:rPr>
        <w:t>.)</w:t>
      </w:r>
      <w:r w:rsidR="00B250E4" w:rsidRPr="00D42408">
        <w:rPr>
          <w:i/>
          <w:iCs/>
        </w:rPr>
        <w:t xml:space="preserve"> </w:t>
      </w:r>
      <w:r w:rsidRPr="00B250E4">
        <w:rPr>
          <w:i/>
          <w:iCs/>
          <w:lang w:val="en-US"/>
        </w:rPr>
        <w:t>=</w:t>
      </w:r>
      <w:r w:rsidR="00B250E4" w:rsidRPr="00B250E4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E</w:t>
      </w:r>
      <w:r w:rsidR="00B250E4" w:rsidRPr="00B250E4">
        <w:rPr>
          <w:i/>
          <w:iCs/>
          <w:lang w:val="en-US"/>
        </w:rPr>
        <w:t xml:space="preserve"> × </w:t>
      </w:r>
      <w:r w:rsidRPr="00B250E4">
        <w:rPr>
          <w:i/>
          <w:iCs/>
          <w:lang w:val="en-US"/>
        </w:rPr>
        <w:t>I</w:t>
      </w:r>
      <w:r w:rsidR="00B250E4" w:rsidRPr="00B250E4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=</w:t>
      </w:r>
      <w:r w:rsidR="00B250E4" w:rsidRPr="00B250E4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12</w:t>
      </w:r>
      <w:r w:rsidR="00B250E4" w:rsidRPr="00B250E4">
        <w:rPr>
          <w:i/>
          <w:iCs/>
          <w:lang w:val="en-US"/>
        </w:rPr>
        <w:t xml:space="preserve"> × </w:t>
      </w:r>
      <w:r w:rsidRPr="00B250E4">
        <w:rPr>
          <w:i/>
          <w:iCs/>
          <w:lang w:val="en-US"/>
        </w:rPr>
        <w:t>10</w:t>
      </w:r>
      <w:r w:rsidR="00B250E4" w:rsidRPr="00B250E4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=</w:t>
      </w:r>
      <w:r w:rsidR="00B250E4" w:rsidRPr="00B250E4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 xml:space="preserve">120 </w:t>
      </w:r>
      <w:r w:rsidRPr="00B250E4">
        <w:rPr>
          <w:i/>
          <w:iCs/>
        </w:rPr>
        <w:t>Вт</w:t>
      </w:r>
      <w:r w:rsidR="00B250E4" w:rsidRPr="00B250E4">
        <w:rPr>
          <w:i/>
          <w:iCs/>
          <w:lang w:val="en-US"/>
        </w:rPr>
        <w:t xml:space="preserve">, </w:t>
      </w:r>
      <w:r w:rsidRPr="00B250E4">
        <w:rPr>
          <w:i/>
          <w:iCs/>
        </w:rPr>
        <w:t>Р</w:t>
      </w:r>
      <w:r w:rsidR="00B250E4" w:rsidRPr="00B250E4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(</w:t>
      </w:r>
      <w:proofErr w:type="spellStart"/>
      <w:r w:rsidRPr="00B250E4">
        <w:rPr>
          <w:i/>
          <w:iCs/>
        </w:rPr>
        <w:t>нагр</w:t>
      </w:r>
      <w:proofErr w:type="spellEnd"/>
      <w:r w:rsidRPr="00B250E4">
        <w:rPr>
          <w:i/>
          <w:iCs/>
          <w:lang w:val="en-US"/>
        </w:rPr>
        <w:t>.)</w:t>
      </w:r>
      <w:r w:rsidR="00B250E4" w:rsidRPr="00B250E4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=</w:t>
      </w:r>
      <w:r w:rsidR="00B250E4" w:rsidRPr="00D42408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I^2</w:t>
      </w:r>
      <w:r w:rsidR="00B250E4" w:rsidRPr="00D42408">
        <w:rPr>
          <w:i/>
          <w:iCs/>
          <w:lang w:val="en-US"/>
        </w:rPr>
        <w:t xml:space="preserve"> × </w:t>
      </w:r>
      <w:r w:rsidRPr="00B250E4">
        <w:rPr>
          <w:i/>
          <w:iCs/>
          <w:lang w:val="en-US"/>
        </w:rPr>
        <w:t>r</w:t>
      </w:r>
      <w:r w:rsidR="00B250E4" w:rsidRPr="00D42408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=</w:t>
      </w:r>
      <w:r w:rsidR="00B250E4" w:rsidRPr="00D42408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10^2</w:t>
      </w:r>
      <w:r w:rsidR="00B250E4" w:rsidRPr="00D42408">
        <w:rPr>
          <w:i/>
          <w:iCs/>
          <w:lang w:val="en-US"/>
        </w:rPr>
        <w:t xml:space="preserve"> × </w:t>
      </w:r>
      <w:r w:rsidRPr="00B250E4">
        <w:rPr>
          <w:i/>
          <w:iCs/>
          <w:lang w:val="en-US"/>
        </w:rPr>
        <w:t>0.8</w:t>
      </w:r>
      <w:r w:rsidR="00B250E4" w:rsidRPr="00D42408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>=</w:t>
      </w:r>
      <w:r w:rsidR="00B250E4" w:rsidRPr="00D42408">
        <w:rPr>
          <w:i/>
          <w:iCs/>
          <w:lang w:val="en-US"/>
        </w:rPr>
        <w:t xml:space="preserve"> </w:t>
      </w:r>
      <w:r w:rsidRPr="00B250E4">
        <w:rPr>
          <w:i/>
          <w:iCs/>
          <w:lang w:val="en-US"/>
        </w:rPr>
        <w:t xml:space="preserve">80 </w:t>
      </w:r>
      <w:r w:rsidRPr="00B250E4">
        <w:rPr>
          <w:i/>
          <w:iCs/>
        </w:rPr>
        <w:t>Вт</w:t>
      </w:r>
    </w:p>
    <w:p w14:paraId="700607BB" w14:textId="314E193A" w:rsidR="00F1267F" w:rsidRDefault="00B250E4" w:rsidP="00B250E4">
      <w:pPr>
        <w:pStyle w:val="3"/>
        <w:jc w:val="center"/>
      </w:pPr>
      <w:r>
        <w:lastRenderedPageBreak/>
        <w:t>3</w:t>
      </w:r>
    </w:p>
    <w:p w14:paraId="007FB417" w14:textId="77777777" w:rsidR="00B250E4" w:rsidRDefault="00B250E4" w:rsidP="00B250E4">
      <w:r>
        <w:t>При подключении вольтметра сопротивлением RV = 200 Ом непосредственно к зажимам источника он показывает U = 20 В. Если же этот источник замкнуть на резистор сопротивлением R = 8 Ом, то сила тока в цепи I = 0,5 А. Определите ЭДС и внутреннее сопротивление источника.</w:t>
      </w:r>
    </w:p>
    <w:p w14:paraId="1C2AA30F" w14:textId="57F631E0" w:rsidR="00B250E4" w:rsidRDefault="00B250E4" w:rsidP="00B250E4">
      <w:r w:rsidRPr="00421DD8">
        <w:rPr>
          <w:i/>
          <w:iCs/>
        </w:rPr>
        <w:t xml:space="preserve">1) </w:t>
      </w:r>
      <w:r w:rsidRPr="00421DD8">
        <w:rPr>
          <w:i/>
          <w:iCs/>
          <w:lang w:val="en-US"/>
        </w:rPr>
        <w:t>I</w:t>
      </w:r>
      <w:r w:rsidRPr="00421DD8">
        <w:rPr>
          <w:i/>
          <w:iCs/>
        </w:rPr>
        <w:t>1</w:t>
      </w:r>
      <w:r w:rsidRPr="00421DD8">
        <w:rPr>
          <w:i/>
          <w:iCs/>
          <w:lang w:val="en-150"/>
        </w:rPr>
        <w:t xml:space="preserve"> </w:t>
      </w:r>
      <w:r w:rsidRPr="00421DD8">
        <w:rPr>
          <w:i/>
          <w:iCs/>
        </w:rPr>
        <w:t>=</w:t>
      </w:r>
      <w:r w:rsidRPr="00421DD8">
        <w:rPr>
          <w:i/>
          <w:iCs/>
          <w:lang w:val="en-150"/>
        </w:rPr>
        <w:t xml:space="preserve"> </w:t>
      </w:r>
      <w:r w:rsidRPr="00421DD8">
        <w:rPr>
          <w:i/>
          <w:iCs/>
          <w:lang w:val="en-US"/>
        </w:rPr>
        <w:t>U</w:t>
      </w:r>
      <w:r w:rsidRPr="00421DD8">
        <w:rPr>
          <w:i/>
          <w:iCs/>
        </w:rPr>
        <w:t xml:space="preserve"> / </w:t>
      </w:r>
      <w:r w:rsidRPr="00421DD8">
        <w:rPr>
          <w:i/>
          <w:iCs/>
          <w:lang w:val="en-US"/>
        </w:rPr>
        <w:t>R</w:t>
      </w:r>
      <w:r w:rsidRPr="00421DD8">
        <w:rPr>
          <w:i/>
          <w:iCs/>
          <w:lang w:val="en-150"/>
        </w:rPr>
        <w:t xml:space="preserve">V </w:t>
      </w:r>
      <w:r w:rsidRPr="00421DD8">
        <w:rPr>
          <w:i/>
          <w:iCs/>
        </w:rPr>
        <w:t>=</w:t>
      </w:r>
      <w:r w:rsidRPr="00421DD8">
        <w:rPr>
          <w:i/>
          <w:iCs/>
          <w:lang w:val="en-150"/>
        </w:rPr>
        <w:t xml:space="preserve"> </w:t>
      </w:r>
      <w:r w:rsidRPr="00421DD8">
        <w:rPr>
          <w:i/>
          <w:iCs/>
        </w:rPr>
        <w:t>20</w:t>
      </w:r>
      <w:r w:rsidRPr="00421DD8">
        <w:rPr>
          <w:i/>
          <w:iCs/>
          <w:lang w:val="en-150"/>
        </w:rPr>
        <w:t xml:space="preserve"> </w:t>
      </w:r>
      <w:r w:rsidRPr="00421DD8">
        <w:rPr>
          <w:i/>
          <w:iCs/>
        </w:rPr>
        <w:t>/</w:t>
      </w:r>
      <w:r w:rsidRPr="00421DD8">
        <w:rPr>
          <w:i/>
          <w:iCs/>
          <w:lang w:val="en-150"/>
        </w:rPr>
        <w:t xml:space="preserve"> </w:t>
      </w:r>
      <w:r w:rsidRPr="00421DD8">
        <w:rPr>
          <w:i/>
          <w:iCs/>
        </w:rPr>
        <w:t>200</w:t>
      </w:r>
      <w:r w:rsidRPr="00421DD8">
        <w:rPr>
          <w:i/>
          <w:iCs/>
          <w:lang w:val="en-150"/>
        </w:rPr>
        <w:t xml:space="preserve"> </w:t>
      </w:r>
      <w:r w:rsidRPr="00421DD8">
        <w:rPr>
          <w:i/>
          <w:iCs/>
        </w:rPr>
        <w:t xml:space="preserve">= 0,1; </w:t>
      </w:r>
      <w:r w:rsidRPr="00421DD8">
        <w:rPr>
          <w:i/>
          <w:iCs/>
          <w:lang w:val="en-US"/>
        </w:rPr>
        <w:t>E</w:t>
      </w:r>
      <w:r w:rsidRPr="00421DD8">
        <w:rPr>
          <w:i/>
          <w:iCs/>
        </w:rPr>
        <w:t xml:space="preserve"> = 0,1</w:t>
      </w:r>
      <w:r w:rsidRPr="00421DD8">
        <w:rPr>
          <w:i/>
          <w:iCs/>
          <w:lang w:val="en-US"/>
        </w:rPr>
        <w:t>r</w:t>
      </w:r>
      <w:r w:rsidRPr="00421DD8">
        <w:rPr>
          <w:i/>
          <w:iCs/>
        </w:rPr>
        <w:t xml:space="preserve"> + 20; 2) </w:t>
      </w:r>
      <w:r w:rsidRPr="00421DD8">
        <w:rPr>
          <w:i/>
          <w:iCs/>
          <w:lang w:val="en-US"/>
        </w:rPr>
        <w:t>I</w:t>
      </w:r>
      <w:r w:rsidRPr="00421DD8">
        <w:rPr>
          <w:i/>
          <w:iCs/>
        </w:rPr>
        <w:t xml:space="preserve">2 = 0,5; </w:t>
      </w:r>
      <w:r w:rsidRPr="00421DD8">
        <w:rPr>
          <w:i/>
          <w:iCs/>
          <w:lang w:val="en-US"/>
        </w:rPr>
        <w:t>E</w:t>
      </w:r>
      <w:r w:rsidRPr="00421DD8">
        <w:rPr>
          <w:i/>
          <w:iCs/>
        </w:rPr>
        <w:t xml:space="preserve"> = 0.5</w:t>
      </w:r>
      <w:r w:rsidRPr="00421DD8">
        <w:rPr>
          <w:i/>
          <w:iCs/>
          <w:lang w:val="en-US"/>
        </w:rPr>
        <w:t>r</w:t>
      </w:r>
      <w:r w:rsidRPr="00421DD8">
        <w:rPr>
          <w:i/>
          <w:iCs/>
        </w:rPr>
        <w:t xml:space="preserve"> + 0.5 × 8 = 0.5</w:t>
      </w:r>
      <w:r w:rsidRPr="00421DD8">
        <w:rPr>
          <w:i/>
          <w:iCs/>
          <w:lang w:val="en-US"/>
        </w:rPr>
        <w:t>r</w:t>
      </w:r>
      <w:r w:rsidRPr="00421DD8">
        <w:rPr>
          <w:i/>
          <w:iCs/>
        </w:rPr>
        <w:t xml:space="preserve"> + 4</w:t>
      </w:r>
      <w:r w:rsidR="00421DD8">
        <w:rPr>
          <w:i/>
          <w:iCs/>
        </w:rPr>
        <w:t xml:space="preserve">; </w:t>
      </w:r>
      <w:r w:rsidRPr="00421DD8">
        <w:rPr>
          <w:i/>
          <w:iCs/>
        </w:rPr>
        <w:t xml:space="preserve">ЭДС </w:t>
      </w:r>
      <w:r w:rsidRPr="00421DD8">
        <w:rPr>
          <w:i/>
          <w:iCs/>
          <w:lang w:val="en-150"/>
        </w:rPr>
        <w:t>E</w:t>
      </w:r>
      <w:r w:rsidRPr="00421DD8">
        <w:rPr>
          <w:i/>
          <w:iCs/>
        </w:rPr>
        <w:t xml:space="preserve"> одн</w:t>
      </w:r>
      <w:r w:rsidR="00421DD8" w:rsidRPr="00421DD8">
        <w:rPr>
          <w:i/>
          <w:iCs/>
        </w:rPr>
        <w:t>а</w:t>
      </w:r>
      <w:r w:rsidRPr="00421DD8">
        <w:rPr>
          <w:i/>
          <w:iCs/>
        </w:rPr>
        <w:t xml:space="preserve"> и т</w:t>
      </w:r>
      <w:r w:rsidR="00421DD8" w:rsidRPr="00421DD8">
        <w:rPr>
          <w:i/>
          <w:iCs/>
        </w:rPr>
        <w:t>а</w:t>
      </w:r>
      <w:r w:rsidRPr="00421DD8">
        <w:rPr>
          <w:i/>
          <w:iCs/>
        </w:rPr>
        <w:t xml:space="preserve"> же, приравниваем 0.1r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+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20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=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0.5r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+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4, откуда r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=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40 Ом, тогда Е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=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0.1</w:t>
      </w:r>
      <w:r w:rsidR="00421DD8" w:rsidRPr="00421DD8">
        <w:rPr>
          <w:i/>
          <w:iCs/>
        </w:rPr>
        <w:t xml:space="preserve"> × </w:t>
      </w:r>
      <w:r w:rsidRPr="00421DD8">
        <w:rPr>
          <w:i/>
          <w:iCs/>
        </w:rPr>
        <w:t>40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+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20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=</w:t>
      </w:r>
      <w:r w:rsidR="00421DD8" w:rsidRPr="00421DD8">
        <w:rPr>
          <w:i/>
          <w:iCs/>
        </w:rPr>
        <w:t xml:space="preserve"> </w:t>
      </w:r>
      <w:r w:rsidRPr="00421DD8">
        <w:rPr>
          <w:i/>
          <w:iCs/>
        </w:rPr>
        <w:t>24 В</w:t>
      </w:r>
    </w:p>
    <w:p w14:paraId="1AE44E52" w14:textId="77777777" w:rsidR="00421DD8" w:rsidRPr="00421DD8" w:rsidRDefault="00421DD8" w:rsidP="00B250E4"/>
    <w:sectPr w:rsidR="00421DD8" w:rsidRPr="00421DD8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FD28CF"/>
    <w:multiLevelType w:val="hybridMultilevel"/>
    <w:tmpl w:val="8878DB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252404"/>
    <w:multiLevelType w:val="hybridMultilevel"/>
    <w:tmpl w:val="BC9062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DA7E77"/>
    <w:multiLevelType w:val="hybridMultilevel"/>
    <w:tmpl w:val="60DE94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U3NTS2MDAyMDBQ0lEKTi0uzszPAykwrgUAa74SWywAAAA="/>
  </w:docVars>
  <w:rsids>
    <w:rsidRoot w:val="00BD7BCE"/>
    <w:rsid w:val="002107B7"/>
    <w:rsid w:val="00252630"/>
    <w:rsid w:val="002D5F5E"/>
    <w:rsid w:val="00406810"/>
    <w:rsid w:val="00421DD8"/>
    <w:rsid w:val="004674F1"/>
    <w:rsid w:val="0065100E"/>
    <w:rsid w:val="006A2123"/>
    <w:rsid w:val="00756116"/>
    <w:rsid w:val="007D4CA3"/>
    <w:rsid w:val="008B4D11"/>
    <w:rsid w:val="00AE0DDA"/>
    <w:rsid w:val="00B250E4"/>
    <w:rsid w:val="00B26A7A"/>
    <w:rsid w:val="00BD7BCE"/>
    <w:rsid w:val="00D154FB"/>
    <w:rsid w:val="00D42408"/>
    <w:rsid w:val="00E52FE6"/>
    <w:rsid w:val="00E6203E"/>
    <w:rsid w:val="00F1267F"/>
    <w:rsid w:val="00F6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28C03"/>
  <w15:chartTrackingRefBased/>
  <w15:docId w15:val="{0036C1D4-904E-47A8-BE85-0A3E42308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068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620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620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810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068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E620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E620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4">
    <w:name w:val="Placeholder Text"/>
    <w:basedOn w:val="a0"/>
    <w:uiPriority w:val="99"/>
    <w:semiHidden/>
    <w:rsid w:val="00D154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cp:lastPrinted>2021-06-03T23:42:00Z</cp:lastPrinted>
  <dcterms:created xsi:type="dcterms:W3CDTF">2021-05-20T17:35:00Z</dcterms:created>
  <dcterms:modified xsi:type="dcterms:W3CDTF">2021-06-03T23:44:00Z</dcterms:modified>
</cp:coreProperties>
</file>